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Youth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&lt;.0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535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49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558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3191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837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074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49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28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85332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26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p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371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81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977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9915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994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:timep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83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81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32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59096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5098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7T18:44:10Z</dcterms:created>
  <dcterms:modified xsi:type="dcterms:W3CDTF">2024-03-17T18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